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323DE" w14:textId="6BA74D3E" w:rsidR="00800900" w:rsidRDefault="00800900" w:rsidP="00800900">
      <w:pPr>
        <w:pStyle w:val="MyTitle"/>
      </w:pPr>
      <w:r>
        <w:t>BSBCRT404 AT02</w:t>
      </w:r>
    </w:p>
    <w:p w14:paraId="0C4B37F7" w14:textId="574FA66A" w:rsidR="00800900" w:rsidRPr="00800900" w:rsidRDefault="00800900" w:rsidP="00800900">
      <w:pPr>
        <w:pStyle w:val="MySubtitle"/>
      </w:pPr>
      <w:r>
        <w:t>By Richard Pountney</w:t>
      </w:r>
    </w:p>
    <w:p w14:paraId="5C9F4060" w14:textId="23A7CC74" w:rsidR="009571E5" w:rsidRPr="00800900" w:rsidRDefault="009571E5" w:rsidP="00800900">
      <w:pPr>
        <w:pStyle w:val="MyHeading"/>
      </w:pPr>
      <w:r w:rsidRPr="00800900">
        <w:t>Fourteen activities:</w:t>
      </w:r>
    </w:p>
    <w:p w14:paraId="64757A04" w14:textId="5EC018CA" w:rsidR="009571E5" w:rsidRDefault="009571E5" w:rsidP="00B16FEE">
      <w:pPr>
        <w:pStyle w:val="ListParagraph"/>
        <w:numPr>
          <w:ilvl w:val="0"/>
          <w:numId w:val="9"/>
        </w:numPr>
        <w:spacing w:after="0"/>
      </w:pPr>
      <w:r w:rsidRPr="00CF22DD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CF22DD">
        <w:rPr>
          <w:highlight w:val="cyan"/>
        </w:rPr>
        <w:t>What qualities does he/she have?</w:t>
      </w:r>
    </w:p>
    <w:p w14:paraId="09D6CED0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The qualities that they have been to evaluate the pros &amp; cons of the situation</w:t>
      </w:r>
    </w:p>
    <w:p w14:paraId="10C8AF7F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</w:pPr>
      <w:r w:rsidRPr="001642EF">
        <w:t>Has curiosity &amp; an open mind, thinks logically. They are good at gathering information, analysing the information &amp; evaluating the information.</w:t>
      </w:r>
    </w:p>
    <w:p w14:paraId="7E015BDF" w14:textId="55B7E22E" w:rsidR="009571E5" w:rsidRDefault="009571E5" w:rsidP="00B16FEE">
      <w:pPr>
        <w:pStyle w:val="NoSpacing"/>
        <w:numPr>
          <w:ilvl w:val="0"/>
          <w:numId w:val="9"/>
        </w:numPr>
      </w:pP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152E77D2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Workplace: Computer Engineering &amp;or Informational Technology &amp; Engineering</w:t>
      </w:r>
    </w:p>
    <w:p w14:paraId="32B765DE" w14:textId="3464290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 xml:space="preserve">To understand engineering problems, precisely describe the problem, </w:t>
      </w:r>
      <w:r w:rsidR="00170C4A">
        <w:rPr>
          <w:rFonts w:ascii="Calibri" w:eastAsia="Calibri" w:hAnsi="Calibri" w:cs="Calibri"/>
        </w:rPr>
        <w:t xml:space="preserve">and </w:t>
      </w:r>
      <w:r w:rsidRPr="001642EF">
        <w:rPr>
          <w:rFonts w:ascii="Calibri" w:eastAsia="Calibri" w:hAnsi="Calibri" w:cs="Calibri"/>
        </w:rPr>
        <w:t>develop possible solutions which help design good products &amp; effectively solve problems.</w:t>
      </w:r>
    </w:p>
    <w:p w14:paraId="40CBC06D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Identifying patterns &amp; groupings.</w:t>
      </w:r>
    </w:p>
    <w:p w14:paraId="63A1FA13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You will be able to assess why certain solutions might not work &amp; save time in coming up with the right approach.</w:t>
      </w:r>
    </w:p>
    <w:p w14:paraId="58039AF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How to find a unique solution to a problem, understand the limitations of a solution &amp; identify additional information needed to solve a problem.</w:t>
      </w:r>
    </w:p>
    <w:p w14:paraId="1D5DF84A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know what the problem is &amp; apply the differences between inductive &amp; deductive reasoning.</w:t>
      </w:r>
    </w:p>
    <w:p w14:paraId="390AE595" w14:textId="50A18F6C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Explain</w:t>
      </w:r>
      <w:r w:rsidRPr="00CF22DD">
        <w:rPr>
          <w:rFonts w:ascii="Calibri" w:eastAsia="Calibri" w:hAnsi="Calibri" w:cs="Calibri"/>
        </w:rPr>
        <w:t xml:space="preserve"> how a worker in a supervisory role can </w:t>
      </w:r>
      <w:r w:rsidRPr="00CF22DD">
        <w:rPr>
          <w:rFonts w:ascii="Calibri" w:eastAsia="Calibri" w:hAnsi="Calibri" w:cs="Calibri"/>
          <w:highlight w:val="cyan"/>
        </w:rPr>
        <w:t>benefit</w:t>
      </w:r>
      <w:r w:rsidRPr="00CF22DD">
        <w:rPr>
          <w:rFonts w:ascii="Calibri" w:eastAsia="Calibri" w:hAnsi="Calibri" w:cs="Calibri"/>
        </w:rPr>
        <w:t xml:space="preserve"> from critical thinking?</w:t>
      </w:r>
    </w:p>
    <w:p w14:paraId="72164F8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They will be able to see other points of view &amp; be able to consider what could be done to help others.</w:t>
      </w:r>
    </w:p>
    <w:p w14:paraId="5CF5FC68" w14:textId="0D2805F9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Discuss</w:t>
      </w:r>
      <w:r w:rsidRPr="00CF22DD">
        <w:rPr>
          <w:rFonts w:ascii="Calibri" w:eastAsia="Calibri" w:hAnsi="Calibri" w:cs="Calibri"/>
        </w:rPr>
        <w:t xml:space="preserve"> one benefit of a critical thinking mindset.</w:t>
      </w:r>
    </w:p>
    <w:p w14:paraId="63E1001D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Better decision-making by being non-biased.</w:t>
      </w:r>
    </w:p>
    <w:p w14:paraId="49CE4CAC" w14:textId="5A91D94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How</w:t>
      </w:r>
      <w:r w:rsidRPr="00CF22DD">
        <w:rPr>
          <w:rFonts w:ascii="Calibri" w:eastAsia="Calibri" w:hAnsi="Calibri" w:cs="Calibri"/>
        </w:rPr>
        <w:t xml:space="preserve"> can critical thinking be used to analyse markets?</w:t>
      </w:r>
    </w:p>
    <w:p w14:paraId="0A60512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Critical thinking is used to help you decide what markets are better for you &amp; what one has more benefits that apply to you.</w:t>
      </w:r>
    </w:p>
    <w:p w14:paraId="2C1629E0" w14:textId="01B9CF58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Outline</w:t>
      </w:r>
      <w:r w:rsidRPr="00CF22DD">
        <w:rPr>
          <w:rFonts w:ascii="Calibri" w:eastAsia="Calibri" w:hAnsi="Calibri" w:cs="Calibri"/>
        </w:rPr>
        <w:t xml:space="preserve"> an approach to </w:t>
      </w:r>
      <w:r w:rsidRPr="00CF22DD">
        <w:rPr>
          <w:rFonts w:ascii="Calibri" w:eastAsia="Calibri" w:hAnsi="Calibri" w:cs="Calibri"/>
          <w:highlight w:val="cyan"/>
        </w:rPr>
        <w:t>identifying</w:t>
      </w:r>
      <w:r w:rsidRPr="00CF22DD">
        <w:rPr>
          <w:rFonts w:ascii="Calibri" w:eastAsia="Calibri" w:hAnsi="Calibri" w:cs="Calibri"/>
        </w:rPr>
        <w:t xml:space="preserve"> potential limitations in a new workplace process. </w:t>
      </w: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specific techniques could you use?</w:t>
      </w:r>
    </w:p>
    <w:p w14:paraId="69512EA5" w14:textId="7E1795DB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 xml:space="preserve">You can use critical thinking to gather the information </w:t>
      </w:r>
      <w:r w:rsidR="00AD676F">
        <w:t>about</w:t>
      </w:r>
      <w:r w:rsidRPr="00CF22DD">
        <w:t xml:space="preserve"> the workplace </w:t>
      </w:r>
      <w:r w:rsidR="00DC0FF1">
        <w:t xml:space="preserve">and </w:t>
      </w:r>
      <w:r w:rsidRPr="00CF22DD">
        <w:t>then identify &amp; analyse the potential limitations of the workplace.</w:t>
      </w:r>
    </w:p>
    <w:p w14:paraId="6A775997" w14:textId="141E080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does the CRAAP test refer to? </w:t>
      </w:r>
      <w:r w:rsidRPr="00CF22DD">
        <w:rPr>
          <w:rFonts w:ascii="Calibri" w:eastAsia="Calibri" w:hAnsi="Calibri" w:cs="Calibri"/>
          <w:highlight w:val="cyan"/>
        </w:rPr>
        <w:t>Give</w:t>
      </w:r>
      <w:r w:rsidRPr="00CF22DD">
        <w:rPr>
          <w:rFonts w:ascii="Calibri" w:eastAsia="Calibri" w:hAnsi="Calibri" w:cs="Calibri"/>
        </w:rPr>
        <w:t xml:space="preserve"> some </w:t>
      </w:r>
      <w:r w:rsidRPr="00CF22DD">
        <w:rPr>
          <w:rFonts w:ascii="Calibri" w:eastAsia="Calibri" w:hAnsi="Calibri" w:cs="Calibri"/>
          <w:highlight w:val="cyan"/>
        </w:rPr>
        <w:t>examples</w:t>
      </w:r>
      <w:r w:rsidRPr="00CF22DD">
        <w:rPr>
          <w:rFonts w:ascii="Calibri" w:eastAsia="Calibri" w:hAnsi="Calibri" w:cs="Calibri"/>
        </w:rPr>
        <w:t xml:space="preserve"> of </w:t>
      </w:r>
      <w:r w:rsidRPr="00CF22DD">
        <w:rPr>
          <w:rFonts w:ascii="Calibri" w:eastAsia="Calibri" w:hAnsi="Calibri" w:cs="Calibri"/>
          <w:highlight w:val="cyan"/>
        </w:rPr>
        <w:t>when</w:t>
      </w:r>
      <w:r w:rsidRPr="00CF22DD">
        <w:rPr>
          <w:rFonts w:ascii="Calibri" w:eastAsia="Calibri" w:hAnsi="Calibri" w:cs="Calibri"/>
        </w:rPr>
        <w:t xml:space="preserve"> it could be used.</w:t>
      </w:r>
    </w:p>
    <w:p w14:paraId="7FB4D409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The CRAAP test refers to:</w:t>
      </w:r>
    </w:p>
    <w:p w14:paraId="573769D5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Currency: The timeliness of the info</w:t>
      </w:r>
    </w:p>
    <w:p w14:paraId="03E4074B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Relevance: How the info fits your needs</w:t>
      </w:r>
    </w:p>
    <w:p w14:paraId="5DF885D6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uthority: The source of the info</w:t>
      </w:r>
    </w:p>
    <w:p w14:paraId="2233486C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lastRenderedPageBreak/>
        <w:t>Accuracy: Reliability &amp; correctness of the info</w:t>
      </w:r>
    </w:p>
    <w:p w14:paraId="246E1D5F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Purpose: The reason the info exists</w:t>
      </w:r>
    </w:p>
    <w:p w14:paraId="2F697997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It can be used when researching something &amp; cross-referencing information.</w:t>
      </w:r>
    </w:p>
    <w:p w14:paraId="7C6A528B" w14:textId="327B498D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If the unemployment rates increase,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the likely </w:t>
      </w:r>
      <w:r w:rsidRPr="00B16FEE">
        <w:rPr>
          <w:rFonts w:ascii="Calibri" w:eastAsia="Calibri" w:hAnsi="Calibri" w:cs="Calibri"/>
          <w:highlight w:val="cyan"/>
        </w:rPr>
        <w:t>impact</w:t>
      </w:r>
      <w:r w:rsidRPr="00B16FEE">
        <w:rPr>
          <w:rFonts w:ascii="Calibri" w:eastAsia="Calibri" w:hAnsi="Calibri" w:cs="Calibri"/>
        </w:rPr>
        <w:t xml:space="preserve"> on individuals and businesses?</w:t>
      </w:r>
    </w:p>
    <w:p w14:paraId="15EDA3A6" w14:textId="77777777" w:rsidR="009571E5" w:rsidRPr="00B16FEE" w:rsidRDefault="009571E5" w:rsidP="00586A05">
      <w:pPr>
        <w:pStyle w:val="MyStyle"/>
        <w:numPr>
          <w:ilvl w:val="1"/>
          <w:numId w:val="9"/>
        </w:numPr>
        <w:spacing w:after="240"/>
      </w:pPr>
      <w:r w:rsidRPr="00B16FEE">
        <w:t>It would mean that fewer people have jobs which means more people that don’t have much money &amp; more people that want to work. So, businesses have to employ more people or get more work so they can employ more people to take that work.</w:t>
      </w:r>
    </w:p>
    <w:p w14:paraId="58ABC23D" w14:textId="336F47E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you tell if the information is </w:t>
      </w:r>
      <w:r w:rsidRPr="00B16FEE">
        <w:rPr>
          <w:rFonts w:ascii="Calibri" w:eastAsia="Calibri" w:hAnsi="Calibri" w:cs="Calibri"/>
          <w:highlight w:val="cyan"/>
        </w:rPr>
        <w:t>credible</w:t>
      </w:r>
      <w:r w:rsidRPr="00B16FEE">
        <w:rPr>
          <w:rFonts w:ascii="Calibri" w:eastAsia="Calibri" w:hAnsi="Calibri" w:cs="Calibri"/>
        </w:rPr>
        <w:t>?</w:t>
      </w:r>
    </w:p>
    <w:p w14:paraId="50477B12" w14:textId="7112FB46" w:rsidR="009571E5" w:rsidRDefault="009571E5" w:rsidP="00B16FEE">
      <w:pPr>
        <w:pStyle w:val="MyStyle"/>
        <w:numPr>
          <w:ilvl w:val="1"/>
          <w:numId w:val="9"/>
        </w:numPr>
      </w:pPr>
      <w:r w:rsidRPr="00B16FEE">
        <w:t>If more than one site has the same information &amp;or similar information.</w:t>
      </w:r>
    </w:p>
    <w:p w14:paraId="003E93FC" w14:textId="04B95673" w:rsidR="00B30475" w:rsidRDefault="00B30475" w:rsidP="00B16FEE">
      <w:pPr>
        <w:pStyle w:val="MyStyle"/>
        <w:numPr>
          <w:ilvl w:val="1"/>
          <w:numId w:val="9"/>
        </w:numPr>
      </w:pPr>
      <w:r>
        <w:t>If there is a reliable reference &amp;or a reliable professional quote.</w:t>
      </w:r>
    </w:p>
    <w:p w14:paraId="65305A1B" w14:textId="77777777" w:rsidR="0029793E" w:rsidRPr="00B16FEE" w:rsidRDefault="0029793E" w:rsidP="0029793E">
      <w:pPr>
        <w:pStyle w:val="MyStyle"/>
      </w:pPr>
    </w:p>
    <w:p w14:paraId="6149445E" w14:textId="02A64B7E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a decision-making framework and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 xml:space="preserve"> apply one to your workplace?</w:t>
      </w:r>
    </w:p>
    <w:p w14:paraId="40AADB4B" w14:textId="15EDCE1E" w:rsidR="0061614D" w:rsidRDefault="003C4730" w:rsidP="0061614D">
      <w:pPr>
        <w:pStyle w:val="MyStyle"/>
        <w:numPr>
          <w:ilvl w:val="1"/>
          <w:numId w:val="9"/>
        </w:numPr>
      </w:pPr>
      <w:r>
        <w:t xml:space="preserve">It is a process to go through </w:t>
      </w:r>
      <w:r w:rsidR="002263C9">
        <w:t>to</w:t>
      </w:r>
      <w:r>
        <w:t xml:space="preserve"> ultimately make a decision that has the best ideal outcome by implementing critical thinking.</w:t>
      </w:r>
    </w:p>
    <w:p w14:paraId="6B26F719" w14:textId="41E72E15" w:rsidR="003C4730" w:rsidRPr="00B16FEE" w:rsidRDefault="003C4730" w:rsidP="0061614D">
      <w:pPr>
        <w:pStyle w:val="MyStyle"/>
        <w:numPr>
          <w:ilvl w:val="1"/>
          <w:numId w:val="9"/>
        </w:numPr>
      </w:pPr>
      <w:r>
        <w:t xml:space="preserve">You should apply one to your workplace because it helps ensure that the best possible </w:t>
      </w:r>
      <w:r w:rsidR="00F223C4">
        <w:t>decision can be found &amp; made, based on all possible evidence &amp; information.</w:t>
      </w:r>
    </w:p>
    <w:p w14:paraId="52D0BA64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2C8B6BEA" w14:textId="73E93BE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Under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circumstances would you need to </w:t>
      </w:r>
      <w:r w:rsidRPr="00B16FEE">
        <w:rPr>
          <w:rFonts w:ascii="Calibri" w:eastAsia="Calibri" w:hAnsi="Calibri" w:cs="Calibri"/>
          <w:highlight w:val="cyan"/>
        </w:rPr>
        <w:t>justify</w:t>
      </w:r>
      <w:r w:rsidRPr="00B16FEE">
        <w:rPr>
          <w:rFonts w:ascii="Calibri" w:eastAsia="Calibri" w:hAnsi="Calibri" w:cs="Calibri"/>
        </w:rPr>
        <w:t xml:space="preserve"> your decision-making?</w:t>
      </w:r>
    </w:p>
    <w:p w14:paraId="55ABE795" w14:textId="1A20A2D1" w:rsidR="0061614D" w:rsidRPr="00B16FEE" w:rsidRDefault="00B30475" w:rsidP="0061614D">
      <w:pPr>
        <w:pStyle w:val="MyStyle"/>
        <w:numPr>
          <w:ilvl w:val="1"/>
          <w:numId w:val="9"/>
        </w:numPr>
      </w:pPr>
      <w:r>
        <w:t>When you make a thought-out decision, you can justify the decision with your actions.</w:t>
      </w:r>
    </w:p>
    <w:p w14:paraId="7BB7C4D3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5406C42B" w14:textId="4B929CB2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are the </w:t>
      </w:r>
      <w:r w:rsidRPr="00B16FEE">
        <w:rPr>
          <w:rFonts w:ascii="Calibri" w:eastAsia="Calibri" w:hAnsi="Calibri" w:cs="Calibri"/>
          <w:highlight w:val="cyan"/>
        </w:rPr>
        <w:t>benefits</w:t>
      </w:r>
      <w:r w:rsidRPr="00B16FEE">
        <w:rPr>
          <w:rFonts w:ascii="Calibri" w:eastAsia="Calibri" w:hAnsi="Calibri" w:cs="Calibri"/>
        </w:rPr>
        <w:t xml:space="preserve"> of </w:t>
      </w:r>
      <w:r w:rsidRPr="00B16FEE">
        <w:rPr>
          <w:rFonts w:ascii="Calibri" w:eastAsia="Calibri" w:hAnsi="Calibri" w:cs="Calibri"/>
          <w:highlight w:val="cyan"/>
        </w:rPr>
        <w:t>evaluating</w:t>
      </w:r>
      <w:r w:rsidRPr="00B16FEE">
        <w:rPr>
          <w:rFonts w:ascii="Calibri" w:eastAsia="Calibri" w:hAnsi="Calibri" w:cs="Calibri"/>
        </w:rPr>
        <w:t xml:space="preserve"> your decisions?</w:t>
      </w:r>
    </w:p>
    <w:p w14:paraId="22A086A8" w14:textId="04809F93" w:rsidR="009571E5" w:rsidRDefault="009571E5" w:rsidP="00B16FEE">
      <w:pPr>
        <w:pStyle w:val="MyStyle"/>
        <w:numPr>
          <w:ilvl w:val="1"/>
          <w:numId w:val="9"/>
        </w:numPr>
      </w:pPr>
      <w:r w:rsidRPr="00B16FEE">
        <w:t>You will have a more thought-out decision.</w:t>
      </w:r>
      <w:r w:rsidR="00C71F3B">
        <w:t xml:space="preserve"> That thought-out decision may have more positive outcomes than a not thought-out decision.</w:t>
      </w:r>
    </w:p>
    <w:p w14:paraId="6506AF24" w14:textId="77777777" w:rsidR="000D39F6" w:rsidRPr="00B16FEE" w:rsidRDefault="000D39F6" w:rsidP="000D39F6">
      <w:pPr>
        <w:pStyle w:val="MyStyle"/>
      </w:pPr>
    </w:p>
    <w:p w14:paraId="035A9721" w14:textId="258451E4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o</w:t>
      </w:r>
      <w:r w:rsidRPr="00B16FEE">
        <w:rPr>
          <w:rFonts w:ascii="Calibri" w:eastAsia="Calibri" w:hAnsi="Calibri" w:cs="Calibri"/>
        </w:rPr>
        <w:t xml:space="preserve"> should you seek feedback from?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>?</w:t>
      </w:r>
    </w:p>
    <w:p w14:paraId="60467051" w14:textId="2A020569" w:rsidR="0061614D" w:rsidRPr="00B16FEE" w:rsidRDefault="00192F02" w:rsidP="0061614D">
      <w:pPr>
        <w:pStyle w:val="MyStyle"/>
        <w:numPr>
          <w:ilvl w:val="1"/>
          <w:numId w:val="9"/>
        </w:numPr>
      </w:pPr>
      <w:r>
        <w:t xml:space="preserve">You should seek feedback from someone who knows more about the subject </w:t>
      </w:r>
      <w:r w:rsidR="00795EFB">
        <w:t>than</w:t>
      </w:r>
      <w:r>
        <w:t xml:space="preserve"> you</w:t>
      </w:r>
      <w:r w:rsidR="00A4513A">
        <w:t xml:space="preserve"> because they can help you with som</w:t>
      </w:r>
      <w:r w:rsidR="00DE206C">
        <w:t>e misinformation &amp; they would have had more experience.</w:t>
      </w:r>
    </w:p>
    <w:p w14:paraId="45647407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39C3FC5F" w14:textId="1F059BB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planning help to </w:t>
      </w:r>
      <w:r w:rsidRPr="00B16FEE">
        <w:rPr>
          <w:rFonts w:ascii="Calibri" w:eastAsia="Calibri" w:hAnsi="Calibri" w:cs="Calibri"/>
          <w:highlight w:val="cyan"/>
        </w:rPr>
        <w:t>overcome</w:t>
      </w:r>
      <w:r w:rsidRPr="00B16FEE">
        <w:rPr>
          <w:rFonts w:ascii="Calibri" w:eastAsia="Calibri" w:hAnsi="Calibri" w:cs="Calibri"/>
        </w:rPr>
        <w:t xml:space="preserve"> barriers to critical thinking?</w:t>
      </w:r>
    </w:p>
    <w:p w14:paraId="353353AF" w14:textId="09177889" w:rsidR="0061614D" w:rsidRPr="00B16FEE" w:rsidRDefault="0061614D" w:rsidP="0061614D">
      <w:pPr>
        <w:pStyle w:val="MyStyle"/>
        <w:numPr>
          <w:ilvl w:val="1"/>
          <w:numId w:val="9"/>
        </w:numPr>
      </w:pPr>
      <w:r>
        <w:t>It helps by allowing you to put down your thoughts instead of just keeping it all in your head because there is always a chance that you could forget something.</w:t>
      </w:r>
    </w:p>
    <w:p w14:paraId="2EB59B75" w14:textId="77777777" w:rsidR="009571E5" w:rsidRDefault="009571E5" w:rsidP="009571E5">
      <w:pPr>
        <w:spacing w:after="0"/>
        <w:rPr>
          <w:rFonts w:ascii="Calibri" w:eastAsia="Calibri" w:hAnsi="Calibri" w:cs="Calibri"/>
          <w:color w:val="0000FF"/>
        </w:rPr>
      </w:pPr>
    </w:p>
    <w:p w14:paraId="0819B445" w14:textId="04A35C5B" w:rsidR="009571E5" w:rsidRDefault="009571E5" w:rsidP="00800900">
      <w:pPr>
        <w:pStyle w:val="MyHeading"/>
        <w:jc w:val="both"/>
      </w:pPr>
      <w:r w:rsidRPr="00A61483">
        <w:t>Task 1: Elevator Pitch</w:t>
      </w:r>
    </w:p>
    <w:p w14:paraId="0A1AD26C" w14:textId="22EF3662" w:rsidR="0020416F" w:rsidRPr="0020416F" w:rsidRDefault="00F077D1" w:rsidP="00F077D1">
      <w:pPr>
        <w:pStyle w:val="MyHeading2"/>
      </w:pPr>
      <w:r>
        <w:t>Planning Notes</w:t>
      </w:r>
    </w:p>
    <w:tbl>
      <w:tblPr>
        <w:tblpPr w:leftFromText="180" w:rightFromText="180" w:vertAnchor="text" w:horzAnchor="margin" w:tblpY="23"/>
        <w:tblW w:w="93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  <w:gridCol w:w="5313"/>
      </w:tblGrid>
      <w:tr w:rsidR="00FD05A6" w:rsidRPr="00D75F3B" w14:paraId="097D0A24" w14:textId="6431BE8F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1525E0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otional Rewards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5AD3D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ating from 1 to 10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685115" w14:textId="17812A89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Reason</w:t>
            </w:r>
          </w:p>
        </w:tc>
      </w:tr>
      <w:tr w:rsidR="00FD05A6" w:rsidRPr="00D75F3B" w14:paraId="53AAD30E" w14:textId="33FB8A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FABB7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Accomplish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F629B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7F5AA" w14:textId="668CFABD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high </w:t>
            </w:r>
            <w:r w:rsidR="004C5C2E">
              <w:rPr>
                <w:lang w:val="en-GB" w:eastAsia="en-AU"/>
              </w:rPr>
              <w:t>because you would have figured out how to do something</w:t>
            </w:r>
            <w:r w:rsidR="00111067">
              <w:rPr>
                <w:lang w:val="en-GB" w:eastAsia="en-AU"/>
              </w:rPr>
              <w:t xml:space="preserve"> &amp; just felt accomplished for that.</w:t>
            </w:r>
          </w:p>
        </w:tc>
      </w:tr>
      <w:tr w:rsidR="00FD05A6" w:rsidRPr="00D75F3B" w14:paraId="11CA1559" w14:textId="6A98597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F92C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Col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5FD70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AD1AD8" w14:textId="6A1C7BFB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 there is barely anything to collect throughout the game.</w:t>
            </w:r>
          </w:p>
        </w:tc>
      </w:tr>
      <w:tr w:rsidR="00FD05A6" w:rsidRPr="00D75F3B" w14:paraId="66DAAD4D" w14:textId="18EBD0E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A1A1F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mpeti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CF682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B9C7EB" w14:textId="595559F6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low because it is barely competitive unless it gets </w:t>
            </w:r>
            <w:r w:rsidR="00111067">
              <w:rPr>
                <w:lang w:val="en-GB" w:eastAsia="en-AU"/>
              </w:rPr>
              <w:t>popular with speedrunners.</w:t>
            </w:r>
          </w:p>
        </w:tc>
      </w:tr>
      <w:tr w:rsidR="00FD05A6" w:rsidRPr="00D75F3B" w14:paraId="450643C2" w14:textId="57375D55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51B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nn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6C52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4735A" w14:textId="4497A5BA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C94794">
              <w:rPr>
                <w:lang w:val="en-GB" w:eastAsia="en-AU"/>
              </w:rPr>
              <w:t xml:space="preserve"> it barely gives you a way to connect with others through the game </w:t>
            </w:r>
            <w:r w:rsidR="001A7B75">
              <w:rPr>
                <w:lang w:val="en-GB" w:eastAsia="en-AU"/>
              </w:rPr>
              <w:t>but if it gets popular with a speedrunning community then that would be your connection.</w:t>
            </w:r>
          </w:p>
        </w:tc>
      </w:tr>
      <w:tr w:rsidR="00FD05A6" w:rsidRPr="00D75F3B" w14:paraId="07473CAC" w14:textId="7FCA05A1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62341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re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75C65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46EBB4" w14:textId="18DD295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1A7B75">
              <w:rPr>
                <w:lang w:val="en-GB" w:eastAsia="en-AU"/>
              </w:rPr>
              <w:t xml:space="preserve"> you are barely creating anything in the game.</w:t>
            </w:r>
          </w:p>
        </w:tc>
      </w:tr>
      <w:tr w:rsidR="00FD05A6" w:rsidRPr="00D75F3B" w14:paraId="134788C5" w14:textId="2FCD0653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F3B2B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Discov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BDD2A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9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785EE3" w14:textId="0EC09AF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very high because</w:t>
            </w:r>
            <w:r w:rsidR="001A7B75">
              <w:rPr>
                <w:lang w:val="en-GB" w:eastAsia="en-AU"/>
              </w:rPr>
              <w:t xml:space="preserve"> this is the core emotional reward that I want the players to get. + the use of the player’s curiosity.</w:t>
            </w:r>
          </w:p>
        </w:tc>
      </w:tr>
      <w:tr w:rsidR="00FD05A6" w:rsidRPr="00D75F3B" w14:paraId="25EEBF39" w14:textId="0FDD284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56AC3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ath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194166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5EB7EF" w14:textId="75AF986F" w:rsidR="00FD05A6" w:rsidRPr="00111067" w:rsidRDefault="00111067" w:rsidP="00800900">
            <w:pPr>
              <w:pStyle w:val="MyStyle"/>
              <w:rPr>
                <w:b/>
                <w:bCs/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1A7B75">
              <w:rPr>
                <w:lang w:val="en-GB" w:eastAsia="en-AU"/>
              </w:rPr>
              <w:t xml:space="preserve"> </w:t>
            </w:r>
            <w:r w:rsidR="00973A4F">
              <w:rPr>
                <w:lang w:val="en-GB" w:eastAsia="en-AU"/>
              </w:rPr>
              <w:t>I want the player to</w:t>
            </w:r>
            <w:r w:rsidR="00807BB8">
              <w:rPr>
                <w:lang w:val="en-GB" w:eastAsia="en-AU"/>
              </w:rPr>
              <w:t xml:space="preserve"> have empathy for themselves.</w:t>
            </w:r>
          </w:p>
        </w:tc>
      </w:tr>
      <w:tr w:rsidR="00FD05A6" w:rsidRPr="00D75F3B" w14:paraId="61D2113F" w14:textId="76C30FA2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2AA70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ower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568FA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3BA274" w14:textId="450B3C1E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807BB8">
              <w:rPr>
                <w:lang w:val="en-GB" w:eastAsia="en-AU"/>
              </w:rPr>
              <w:t xml:space="preserve"> I do want the player to empowered but it isn’t my main priority.</w:t>
            </w:r>
          </w:p>
        </w:tc>
      </w:tr>
      <w:tr w:rsidR="00FD05A6" w:rsidRPr="00D75F3B" w14:paraId="364C1438" w14:textId="6ED405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C895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scapism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5D6DD9" w14:textId="6C37DFF4" w:rsidR="00FD05A6" w:rsidRPr="00FD05A6" w:rsidRDefault="00BB5537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>
              <w:rPr>
                <w:rFonts w:ascii="Segoe UI" w:hAnsi="Segoe UI" w:cs="Segoe UI"/>
                <w:lang w:val="en-AU" w:eastAsia="en-AU"/>
              </w:rPr>
              <w:t>5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3AC4E" w14:textId="123707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</w:t>
            </w:r>
            <w:r w:rsidR="00BB5537">
              <w:rPr>
                <w:lang w:val="en-GB" w:eastAsia="en-AU"/>
              </w:rPr>
              <w:t>in the middle</w:t>
            </w:r>
            <w:r>
              <w:rPr>
                <w:lang w:val="en-GB" w:eastAsia="en-AU"/>
              </w:rPr>
              <w:t xml:space="preserve"> because</w:t>
            </w:r>
            <w:r w:rsidR="00973A4F">
              <w:rPr>
                <w:lang w:val="en-GB" w:eastAsia="en-AU"/>
              </w:rPr>
              <w:t xml:space="preserve"> I don’t know how much the player would be emersed in the </w:t>
            </w:r>
            <w:r w:rsidR="00005054">
              <w:rPr>
                <w:lang w:val="en-GB" w:eastAsia="en-AU"/>
              </w:rPr>
              <w:t>game,</w:t>
            </w:r>
            <w:r w:rsidR="00973A4F">
              <w:rPr>
                <w:lang w:val="en-GB" w:eastAsia="en-AU"/>
              </w:rPr>
              <w:t xml:space="preserve"> but it doesn’t mean that it isn’t possible for the player to feel this while playing.</w:t>
            </w:r>
          </w:p>
        </w:tc>
      </w:tr>
      <w:tr w:rsidR="00FD05A6" w:rsidRPr="00D75F3B" w14:paraId="5A7ECF36" w14:textId="77561E2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B081E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xcite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73974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CF94A3" w14:textId="7918CBD0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 xml:space="preserve">it can be exciting to be able to explore &amp; to </w:t>
            </w:r>
            <w:r w:rsidR="00973A4F">
              <w:rPr>
                <w:lang w:val="en-GB" w:eastAsia="en-AU"/>
              </w:rPr>
              <w:t>have</w:t>
            </w:r>
            <w:r w:rsidR="00807BB8">
              <w:rPr>
                <w:lang w:val="en-GB" w:eastAsia="en-AU"/>
              </w:rPr>
              <w:t xml:space="preserve"> the ability to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>satisfy</w:t>
            </w:r>
            <w:r w:rsidR="00973A4F">
              <w:rPr>
                <w:lang w:val="en-GB" w:eastAsia="en-AU"/>
              </w:rPr>
              <w:t xml:space="preserve"> their curiosity</w:t>
            </w:r>
            <w:r w:rsidR="00807BB8">
              <w:rPr>
                <w:lang w:val="en-GB" w:eastAsia="en-AU"/>
              </w:rPr>
              <w:t>.</w:t>
            </w:r>
          </w:p>
        </w:tc>
      </w:tr>
      <w:tr w:rsidR="00FD05A6" w:rsidRPr="00D75F3B" w14:paraId="1CB7F2E5" w14:textId="5F85FC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E03DB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ear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C229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2F831B" w14:textId="22EFE0F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 don’t want the player’s main emotion to be fear of being followed but I would still have some eerie sounds in the background.</w:t>
            </w:r>
          </w:p>
        </w:tc>
      </w:tr>
      <w:tr w:rsidR="00FD05A6" w:rsidRPr="00D75F3B" w14:paraId="5BC7B4CA" w14:textId="63C57E4B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EDEE3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rustr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D8A891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8AFB22" w14:textId="004081A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22074E">
              <w:rPr>
                <w:lang w:val="en-GB" w:eastAsia="en-AU"/>
              </w:rPr>
              <w:t xml:space="preserve"> this feeling would occur from the player being annoyed at </w:t>
            </w:r>
            <w:r w:rsidR="002263C9">
              <w:rPr>
                <w:lang w:val="en-GB" w:eastAsia="en-AU"/>
              </w:rPr>
              <w:t>themself</w:t>
            </w:r>
            <w:r w:rsidR="0022074E">
              <w:rPr>
                <w:lang w:val="en-GB" w:eastAsia="en-AU"/>
              </w:rPr>
              <w:t xml:space="preserve"> for some reason or for the reason of something being so obvious. </w:t>
            </w:r>
          </w:p>
        </w:tc>
      </w:tr>
      <w:tr w:rsidR="00FD05A6" w:rsidRPr="00D75F3B" w14:paraId="70BBEBDF" w14:textId="30D112C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6F9BB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Growth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B5E91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CB3F4D" w14:textId="54C9FE5C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t isn’t </w:t>
            </w:r>
            <w:r w:rsidR="00E313FF">
              <w:rPr>
                <w:lang w:val="en-GB" w:eastAsia="en-AU"/>
              </w:rPr>
              <w:t>a high priority.</w:t>
            </w:r>
          </w:p>
        </w:tc>
      </w:tr>
      <w:tr w:rsidR="00FD05A6" w:rsidRPr="00D75F3B" w14:paraId="1856A321" w14:textId="13485E58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54C60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Jo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3D78F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5802A0" w14:textId="1305003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it is similar to the excitement but still a different feeling &amp; you would only get some joy throughout the game.</w:t>
            </w:r>
          </w:p>
        </w:tc>
      </w:tr>
      <w:tr w:rsidR="00FD05A6" w:rsidRPr="00D75F3B" w14:paraId="5E927C9F" w14:textId="7D6997DA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BCE52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Mast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B003E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6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F37D55" w14:textId="62764B49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you would be able to master the skill to see when to use a certain item.</w:t>
            </w:r>
          </w:p>
        </w:tc>
      </w:tr>
      <w:tr w:rsidR="00FD05A6" w:rsidRPr="00D75F3B" w14:paraId="5253C452" w14:textId="561BF88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C3D97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f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79C3A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A13EF" w14:textId="651BC0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the player may want to reflect on how the game played </w:t>
            </w:r>
            <w:r w:rsidR="00D3506D">
              <w:rPr>
                <w:lang w:val="en-GB" w:eastAsia="en-AU"/>
              </w:rPr>
              <w:t>&amp; how well they got through.</w:t>
            </w:r>
          </w:p>
        </w:tc>
      </w:tr>
      <w:tr w:rsidR="00FD05A6" w:rsidRPr="00D75F3B" w14:paraId="654CF3CF" w14:textId="257B76D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F51C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lax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1573F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8AE6BB" w14:textId="3687CF0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D3506D">
              <w:rPr>
                <w:lang w:val="en-GB" w:eastAsia="en-AU"/>
              </w:rPr>
              <w:t xml:space="preserve"> the eerie sounds may make the player not be able to relax but some people may be able to relax even with the eerie sounds.</w:t>
            </w:r>
          </w:p>
        </w:tc>
      </w:tr>
      <w:tr w:rsidR="00FD05A6" w:rsidRPr="00D75F3B" w14:paraId="607FEE5A" w14:textId="47C258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3249E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Reward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4B015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C9BB55" w14:textId="1D79B7C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D3506D">
              <w:rPr>
                <w:lang w:val="en-GB" w:eastAsia="en-AU"/>
              </w:rPr>
              <w:t xml:space="preserve"> there won’t really be any rewards in the game but there may only be a few achievements at the minimum.</w:t>
            </w:r>
          </w:p>
        </w:tc>
      </w:tr>
    </w:tbl>
    <w:p w14:paraId="00FCFD29" w14:textId="77777777" w:rsidR="00FD05A6" w:rsidRDefault="00FD05A6" w:rsidP="002F65C7">
      <w:pPr>
        <w:pStyle w:val="MyStyle"/>
      </w:pPr>
    </w:p>
    <w:p w14:paraId="40CD9792" w14:textId="644332B4" w:rsidR="00A61483" w:rsidRDefault="008138FC" w:rsidP="002F65C7">
      <w:pPr>
        <w:pStyle w:val="MyStyle"/>
      </w:pPr>
      <w:r w:rsidRPr="00A61483">
        <w:t xml:space="preserve">Have you ever had the feeling of curiosity to explore a </w:t>
      </w:r>
      <w:r w:rsidR="00453F05" w:rsidRPr="00A61483">
        <w:t xml:space="preserve">big maze? Have you been able to satisfy that </w:t>
      </w:r>
      <w:r w:rsidR="002E0FFA" w:rsidRPr="00A61483">
        <w:t>curiosity?</w:t>
      </w:r>
      <w:r w:rsidR="003F6C32">
        <w:t xml:space="preserve"> (</w:t>
      </w:r>
      <w:r w:rsidR="00425278">
        <w:t>This is a rhetorical question while stating the target ordinance)</w:t>
      </w:r>
    </w:p>
    <w:p w14:paraId="6A42EBFE" w14:textId="66A5FA21" w:rsidR="00425278" w:rsidRDefault="00425278" w:rsidP="002F65C7">
      <w:pPr>
        <w:pStyle w:val="MyStyle"/>
      </w:pPr>
      <w:r>
        <w:t xml:space="preserve">Well, I have an idea for how to satisfy that curiosity. (No matter what </w:t>
      </w:r>
      <w:r w:rsidR="00BD269C">
        <w:t>their</w:t>
      </w:r>
      <w:r>
        <w:t xml:space="preserve"> answer is)</w:t>
      </w:r>
    </w:p>
    <w:p w14:paraId="19917BD5" w14:textId="0879BD9A" w:rsidR="002B47EC" w:rsidRDefault="002B47EC" w:rsidP="002F65C7">
      <w:pPr>
        <w:pStyle w:val="MyStyle"/>
      </w:pPr>
      <w:r>
        <w:t>Hi</w:t>
      </w:r>
      <w:r w:rsidR="00BD269C">
        <w:t>,</w:t>
      </w:r>
      <w:r>
        <w:t xml:space="preserve"> I’m Richard Pountney</w:t>
      </w:r>
      <w:r w:rsidR="00AF4BC6">
        <w:t>.</w:t>
      </w:r>
    </w:p>
    <w:p w14:paraId="5F557047" w14:textId="6BC14289" w:rsidR="002F65C7" w:rsidRDefault="002F65C7" w:rsidP="002F65C7">
      <w:pPr>
        <w:pStyle w:val="MyStyle"/>
      </w:pPr>
    </w:p>
    <w:p w14:paraId="70226D70" w14:textId="73CD62A3" w:rsidR="002F65C7" w:rsidRDefault="002F65C7" w:rsidP="002F65C7">
      <w:pPr>
        <w:pStyle w:val="MyStyle"/>
      </w:pPr>
    </w:p>
    <w:p w14:paraId="294DF849" w14:textId="7078254F" w:rsidR="002F65C7" w:rsidRDefault="002F65C7" w:rsidP="002F65C7">
      <w:pPr>
        <w:pStyle w:val="MyHeading2"/>
      </w:pPr>
      <w:r>
        <w:t>Written Pitch</w:t>
      </w:r>
      <w:r w:rsidR="00A162F8">
        <w:t xml:space="preserve"> Version 1</w:t>
      </w:r>
    </w:p>
    <w:p w14:paraId="3EA805CA" w14:textId="77777777" w:rsidR="00A162F8" w:rsidRDefault="00A162F8" w:rsidP="00A162F8">
      <w:pPr>
        <w:pStyle w:val="MyStyle"/>
      </w:pPr>
      <w:r>
        <w:t>Hi, I’m Richard Pountney.</w:t>
      </w:r>
    </w:p>
    <w:p w14:paraId="4EF2D985" w14:textId="77777777" w:rsidR="00A162F8" w:rsidRDefault="00A162F8" w:rsidP="00A162F8">
      <w:pPr>
        <w:pStyle w:val="MyStyle"/>
      </w:pPr>
      <w:r w:rsidRPr="00A61483">
        <w:t>Have you ever had the feeling of curiosity to explore a big maze? Have you been able to satisfy that curiosity?</w:t>
      </w:r>
    </w:p>
    <w:p w14:paraId="558F9390" w14:textId="77777777" w:rsidR="00A162F8" w:rsidRDefault="00A162F8" w:rsidP="00A162F8">
      <w:pPr>
        <w:pStyle w:val="MyStyle"/>
      </w:pPr>
      <w:r>
        <w:t xml:space="preserve">Well, I have an idea for how to satisfy that curiosity. </w:t>
      </w:r>
    </w:p>
    <w:p w14:paraId="4C3C4175" w14:textId="6F19D03A" w:rsidR="00A162F8" w:rsidRDefault="00A162F8" w:rsidP="00A162F8">
      <w:pPr>
        <w:pStyle w:val="MyStyle"/>
      </w:pPr>
    </w:p>
    <w:p w14:paraId="4C563655" w14:textId="3E543F2D" w:rsidR="00A162F8" w:rsidRPr="00A162F8" w:rsidRDefault="00A162F8" w:rsidP="00A162F8">
      <w:pPr>
        <w:pStyle w:val="MyHeading2"/>
      </w:pPr>
      <w:r>
        <w:t>Written Pitch Version 2</w:t>
      </w:r>
    </w:p>
    <w:p w14:paraId="3912704D" w14:textId="3D410069" w:rsidR="00583396" w:rsidRDefault="00AF4BC6" w:rsidP="00A871BB">
      <w:pPr>
        <w:pStyle w:val="MyStyle"/>
        <w:numPr>
          <w:ilvl w:val="0"/>
          <w:numId w:val="20"/>
        </w:numPr>
      </w:pPr>
      <w:r>
        <w:t>Hi</w:t>
      </w:r>
      <w:r w:rsidR="00BD269C">
        <w:t>,</w:t>
      </w:r>
      <w:r>
        <w:t xml:space="preserve"> I’m Richard Pountney.</w:t>
      </w:r>
    </w:p>
    <w:p w14:paraId="01B99EAE" w14:textId="409BD81E" w:rsidR="00583396" w:rsidRDefault="00A871BB" w:rsidP="00A871BB">
      <w:pPr>
        <w:pStyle w:val="MyStyle"/>
        <w:numPr>
          <w:ilvl w:val="0"/>
          <w:numId w:val="20"/>
        </w:numPr>
      </w:pPr>
      <w:r>
        <w:t>I am here to propose my game</w:t>
      </w:r>
    </w:p>
    <w:p w14:paraId="36F6F73B" w14:textId="5F0D77FA" w:rsidR="00AF4BC6" w:rsidRDefault="00AF4BC6" w:rsidP="00A871BB">
      <w:pPr>
        <w:pStyle w:val="MyStyle"/>
        <w:numPr>
          <w:ilvl w:val="0"/>
          <w:numId w:val="20"/>
        </w:numPr>
      </w:pPr>
      <w:r w:rsidRPr="00A61483">
        <w:t>Have you ever had the feeling of curiosity to explore a big maze? Have you been able to satisfy that curiosity?</w:t>
      </w:r>
    </w:p>
    <w:p w14:paraId="2D8AC6D1" w14:textId="77777777" w:rsidR="00A162F8" w:rsidRDefault="003F6C32" w:rsidP="00A162F8">
      <w:pPr>
        <w:pStyle w:val="MyStyle"/>
        <w:numPr>
          <w:ilvl w:val="0"/>
          <w:numId w:val="20"/>
        </w:numPr>
      </w:pPr>
      <w:r>
        <w:t>Well,</w:t>
      </w:r>
      <w:r w:rsidR="009A35EF">
        <w:t xml:space="preserve"> I have an idea for how to satisfy that curiosity</w:t>
      </w:r>
      <w:r>
        <w:t>.</w:t>
      </w:r>
      <w:r w:rsidR="00A871BB">
        <w:t xml:space="preserve"> </w:t>
      </w:r>
    </w:p>
    <w:p w14:paraId="22C0A4EA" w14:textId="631F5DC0" w:rsidR="009A35EF" w:rsidRDefault="00E600D8" w:rsidP="00A162F8">
      <w:pPr>
        <w:pStyle w:val="MyStyle"/>
        <w:numPr>
          <w:ilvl w:val="0"/>
          <w:numId w:val="20"/>
        </w:numPr>
      </w:pPr>
      <w:r>
        <w:t>It is with my maze game that I am working on</w:t>
      </w:r>
      <w:r w:rsidR="00A162F8">
        <w:t>.</w:t>
      </w:r>
    </w:p>
    <w:p w14:paraId="24B88AB5" w14:textId="5A91A04E" w:rsidR="002F65C7" w:rsidRDefault="002F65C7" w:rsidP="002F65C7">
      <w:pPr>
        <w:pStyle w:val="MyStyle"/>
      </w:pPr>
    </w:p>
    <w:p w14:paraId="17F5E641" w14:textId="78A1D41D" w:rsidR="00C061B7" w:rsidRDefault="00C061B7" w:rsidP="00C061B7">
      <w:pPr>
        <w:pStyle w:val="MyHeading2"/>
      </w:pPr>
      <w:r>
        <w:t xml:space="preserve">Written Pitch Version </w:t>
      </w:r>
      <w:r w:rsidR="00AE48DA">
        <w:t>3</w:t>
      </w:r>
    </w:p>
    <w:p w14:paraId="1FBFB0FF" w14:textId="63A53C05" w:rsidR="00C061B7" w:rsidRDefault="00C061B7" w:rsidP="005A3C46">
      <w:pPr>
        <w:pStyle w:val="MyStyle"/>
        <w:spacing w:after="240"/>
      </w:pPr>
      <w:r>
        <w:t>Hi, I’m Richard Pountney.</w:t>
      </w:r>
    </w:p>
    <w:p w14:paraId="54FC87BF" w14:textId="623C2C00" w:rsidR="00C061B7" w:rsidRDefault="00316EF6" w:rsidP="005A3C46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3970E593" w14:textId="40E21FB4" w:rsidR="00316EF6" w:rsidRDefault="00316EF6" w:rsidP="005A3C46">
      <w:pPr>
        <w:pStyle w:val="MyStyle"/>
        <w:spacing w:after="240"/>
      </w:pPr>
      <w:r>
        <w:t>Well, my game can satisfy that curiosity.</w:t>
      </w:r>
    </w:p>
    <w:p w14:paraId="5B47AACB" w14:textId="71C964CA" w:rsidR="00316EF6" w:rsidRDefault="00316EF6" w:rsidP="005A3C46">
      <w:pPr>
        <w:pStyle w:val="MyStyle"/>
        <w:spacing w:after="240"/>
      </w:pPr>
      <w:r>
        <w:t xml:space="preserve">My game is for </w:t>
      </w:r>
      <w:r w:rsidR="00DF19E1">
        <w:t>curious</w:t>
      </w:r>
      <w:r w:rsidR="00AE48DA">
        <w:t xml:space="preserve"> </w:t>
      </w:r>
      <w:r w:rsidR="00DF19E1">
        <w:t>explorer-type</w:t>
      </w:r>
      <w:r w:rsidR="00AE48DA">
        <w:t xml:space="preserve"> people of most ages.</w:t>
      </w:r>
    </w:p>
    <w:p w14:paraId="6DEAC301" w14:textId="4C6619E9" w:rsidR="00AE48DA" w:rsidRDefault="00AE48DA" w:rsidP="005A3C46">
      <w:pPr>
        <w:pStyle w:val="MyStyle"/>
        <w:spacing w:after="240"/>
      </w:pPr>
      <w:r>
        <w:t>At my game’s core</w:t>
      </w:r>
      <w:r w:rsidR="00FF69A8">
        <w:t>,</w:t>
      </w:r>
      <w:r>
        <w:t xml:space="preserve"> it is about discovery &amp; </w:t>
      </w:r>
      <w:r w:rsidR="00DF19E1">
        <w:t xml:space="preserve">exploration with a tad bit of </w:t>
      </w:r>
      <w:r w:rsidR="00FF69A8">
        <w:t>puzzle-solving</w:t>
      </w:r>
      <w:r w:rsidR="00DF19E1">
        <w:t>.</w:t>
      </w:r>
    </w:p>
    <w:p w14:paraId="03FCE554" w14:textId="286267A4" w:rsidR="007D4377" w:rsidRDefault="007D4377" w:rsidP="007D4377">
      <w:pPr>
        <w:pStyle w:val="MyHeading2"/>
      </w:pPr>
      <w:r>
        <w:t>Written Pitch Version 4</w:t>
      </w:r>
    </w:p>
    <w:p w14:paraId="36C499FD" w14:textId="77777777" w:rsidR="007D4377" w:rsidRDefault="007D4377" w:rsidP="007D4377">
      <w:pPr>
        <w:pStyle w:val="MyStyle"/>
        <w:spacing w:after="240"/>
      </w:pPr>
      <w:r>
        <w:t>Hi, I’m Richard Pountney.</w:t>
      </w:r>
    </w:p>
    <w:p w14:paraId="2F544F3C" w14:textId="77777777" w:rsidR="007D4377" w:rsidRDefault="007D4377" w:rsidP="007D4377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50707FD8" w14:textId="77777777" w:rsidR="007D4377" w:rsidRDefault="007D4377" w:rsidP="007D4377">
      <w:pPr>
        <w:pStyle w:val="MyStyle"/>
        <w:spacing w:after="240"/>
      </w:pPr>
      <w:r>
        <w:t>Well, my game can satisfy that curiosity.</w:t>
      </w:r>
    </w:p>
    <w:p w14:paraId="06E57383" w14:textId="77777777" w:rsidR="007D4377" w:rsidRDefault="007D4377" w:rsidP="007D4377">
      <w:pPr>
        <w:pStyle w:val="MyStyle"/>
        <w:spacing w:after="240"/>
      </w:pPr>
      <w:r>
        <w:lastRenderedPageBreak/>
        <w:t>My game is for curious explorer-type people of most ages.</w:t>
      </w:r>
    </w:p>
    <w:p w14:paraId="2B8D2D9A" w14:textId="77777777" w:rsidR="007D4377" w:rsidRDefault="007D4377" w:rsidP="007D4377">
      <w:pPr>
        <w:pStyle w:val="MyStyle"/>
        <w:spacing w:after="240"/>
      </w:pPr>
      <w:r>
        <w:t>At my game’s core, it is about discovery &amp; exploration with a tad bit of puzzle-solving.</w:t>
      </w:r>
    </w:p>
    <w:p w14:paraId="65C1E596" w14:textId="3DB26014" w:rsidR="00C061B7" w:rsidRDefault="00A8599E" w:rsidP="00BA2304">
      <w:pPr>
        <w:pStyle w:val="MyStyle"/>
        <w:spacing w:after="240"/>
      </w:pPr>
      <w:r>
        <w:t>This first-person</w:t>
      </w:r>
      <w:r w:rsidR="00C87D05">
        <w:t xml:space="preserve"> game is placed in an</w:t>
      </w:r>
      <w:r w:rsidR="0076193F">
        <w:t xml:space="preserve"> eerie</w:t>
      </w:r>
      <w:r w:rsidR="00C87D05">
        <w:t xml:space="preserve"> abandoned theme park setting &amp; once you enter</w:t>
      </w:r>
      <w:r w:rsidR="00956C77">
        <w:t xml:space="preserve"> the maze</w:t>
      </w:r>
      <w:r w:rsidR="00C87D05">
        <w:t xml:space="preserve"> you will realize that </w:t>
      </w:r>
      <w:r w:rsidR="00956C77">
        <w:t>it</w:t>
      </w:r>
      <w:r w:rsidR="00C87D05">
        <w:t xml:space="preserve"> is</w:t>
      </w:r>
      <w:r w:rsidR="00192F02">
        <w:t xml:space="preserve"> </w:t>
      </w:r>
      <w:r w:rsidR="0076193F">
        <w:t>amazingly</w:t>
      </w:r>
      <w:r w:rsidR="00C87D05">
        <w:t xml:space="preserve"> bigger than what you would</w:t>
      </w:r>
      <w:r w:rsidR="0076193F">
        <w:t>’ve thought</w:t>
      </w:r>
      <w:r w:rsidR="00C87D05">
        <w:t>.</w:t>
      </w:r>
    </w:p>
    <w:p w14:paraId="765FD8CF" w14:textId="773A82ED" w:rsidR="00D61456" w:rsidRDefault="00C87D05" w:rsidP="000117C3">
      <w:pPr>
        <w:pStyle w:val="MyStyle"/>
        <w:spacing w:after="240"/>
      </w:pPr>
      <w:r>
        <w:t xml:space="preserve">The maze </w:t>
      </w:r>
      <w:r w:rsidR="00BA2304">
        <w:t>goes from wooden fenc</w:t>
      </w:r>
      <w:r w:rsidR="00EB70D5">
        <w:t>ing</w:t>
      </w:r>
      <w:r w:rsidR="00BA2304">
        <w:t xml:space="preserve"> to stone walls to metal wire fencing </w:t>
      </w:r>
      <w:r w:rsidR="00170C4A">
        <w:t>and then</w:t>
      </w:r>
      <w:r w:rsidR="00EB70D5">
        <w:t xml:space="preserve"> to</w:t>
      </w:r>
      <w:r w:rsidR="00BA2304">
        <w:t xml:space="preserve"> plants</w:t>
      </w:r>
      <w:r w:rsidR="00EB70D5">
        <w:t xml:space="preserve"> like hedges</w:t>
      </w:r>
      <w:r w:rsidR="000367E9">
        <w:t xml:space="preserve"> that creepily don’t seem to be overgrown</w:t>
      </w:r>
      <w:r w:rsidR="00EB70D5">
        <w:t>. The plant area is meant to represent the</w:t>
      </w:r>
      <w:r w:rsidR="00BA2304">
        <w:t xml:space="preserve"> final area.</w:t>
      </w:r>
    </w:p>
    <w:p w14:paraId="6E2961A0" w14:textId="3D067A1B" w:rsidR="002F65C7" w:rsidRDefault="002F65C7" w:rsidP="002F65C7">
      <w:pPr>
        <w:pStyle w:val="MyHeading"/>
      </w:pPr>
      <w:r>
        <w:t>Task 2</w:t>
      </w:r>
    </w:p>
    <w:p w14:paraId="15AE717D" w14:textId="13775481" w:rsidR="002F65C7" w:rsidRDefault="002F65C7" w:rsidP="002F65C7">
      <w:pPr>
        <w:pStyle w:val="MyHeading2"/>
      </w:pPr>
      <w:r>
        <w:t>Planning Notes</w:t>
      </w:r>
    </w:p>
    <w:p w14:paraId="63F1A091" w14:textId="219C8374" w:rsidR="000117C3" w:rsidRDefault="0018006A" w:rsidP="00784A49">
      <w:pPr>
        <w:pStyle w:val="MyStyle"/>
        <w:numPr>
          <w:ilvl w:val="0"/>
          <w:numId w:val="22"/>
        </w:numPr>
      </w:pPr>
      <w:r>
        <w:t>Problem/Identify the Decision</w:t>
      </w:r>
    </w:p>
    <w:p w14:paraId="0C6BB995" w14:textId="7EF7223C" w:rsidR="00784A49" w:rsidRDefault="007767E1" w:rsidP="00784A49">
      <w:pPr>
        <w:pStyle w:val="MyStyle"/>
        <w:numPr>
          <w:ilvl w:val="1"/>
          <w:numId w:val="22"/>
        </w:numPr>
      </w:pPr>
      <w:r>
        <w:t>How can you avoid losing your customers to this new competitor?</w:t>
      </w:r>
    </w:p>
    <w:p w14:paraId="69E963D6" w14:textId="271539CC" w:rsidR="002A67CE" w:rsidRDefault="002A67CE" w:rsidP="00784A49">
      <w:pPr>
        <w:pStyle w:val="MyStyle"/>
        <w:numPr>
          <w:ilvl w:val="1"/>
          <w:numId w:val="22"/>
        </w:numPr>
      </w:pPr>
      <w:r>
        <w:t>How to avoid losing more customers to this new competitor?</w:t>
      </w:r>
    </w:p>
    <w:p w14:paraId="64950B8E" w14:textId="1BBB44B3" w:rsidR="0018006A" w:rsidRDefault="0018006A" w:rsidP="00784A49">
      <w:pPr>
        <w:pStyle w:val="MyStyle"/>
        <w:numPr>
          <w:ilvl w:val="0"/>
          <w:numId w:val="22"/>
        </w:numPr>
      </w:pPr>
      <w:r>
        <w:t>Other points of view/Gather Information</w:t>
      </w:r>
    </w:p>
    <w:p w14:paraId="7A474A03" w14:textId="471E5FCC" w:rsidR="00784A49" w:rsidRDefault="002A67CE" w:rsidP="00784A49">
      <w:pPr>
        <w:pStyle w:val="MyStyle"/>
        <w:numPr>
          <w:ilvl w:val="1"/>
          <w:numId w:val="22"/>
        </w:numPr>
      </w:pPr>
      <w:r>
        <w:t xml:space="preserve">Gather information about the competitor in a friendly way like </w:t>
      </w:r>
      <w:r w:rsidR="00E17A01">
        <w:t>organizing</w:t>
      </w:r>
      <w:r>
        <w:t xml:space="preserve"> a meeting with them.</w:t>
      </w:r>
    </w:p>
    <w:p w14:paraId="4F934DB3" w14:textId="1BEF3DC4" w:rsidR="0018006A" w:rsidRDefault="0018006A" w:rsidP="00784A49">
      <w:pPr>
        <w:pStyle w:val="MyStyle"/>
        <w:numPr>
          <w:ilvl w:val="0"/>
          <w:numId w:val="22"/>
        </w:numPr>
      </w:pPr>
      <w:r>
        <w:t>Options/Identify Alternatives</w:t>
      </w:r>
    </w:p>
    <w:p w14:paraId="4421589A" w14:textId="070E03B5" w:rsidR="00784A49" w:rsidRDefault="00E17A01" w:rsidP="00784A49">
      <w:pPr>
        <w:pStyle w:val="MyStyle"/>
        <w:numPr>
          <w:ilvl w:val="1"/>
          <w:numId w:val="22"/>
        </w:numPr>
      </w:pPr>
      <w:r>
        <w:t>Find a way to get an equilibrium with the competitor.</w:t>
      </w:r>
    </w:p>
    <w:p w14:paraId="0132FCB7" w14:textId="2B25C514" w:rsidR="0018006A" w:rsidRDefault="0018006A" w:rsidP="00784A49">
      <w:pPr>
        <w:pStyle w:val="MyStyle"/>
        <w:numPr>
          <w:ilvl w:val="0"/>
          <w:numId w:val="22"/>
        </w:numPr>
      </w:pPr>
      <w:r>
        <w:t>Evaluate the options/Weigh Evidence</w:t>
      </w:r>
    </w:p>
    <w:p w14:paraId="630651E7" w14:textId="6A145D36" w:rsidR="00784A49" w:rsidRDefault="00784A49" w:rsidP="00784A49">
      <w:pPr>
        <w:pStyle w:val="MyStyle"/>
        <w:numPr>
          <w:ilvl w:val="1"/>
          <w:numId w:val="22"/>
        </w:numPr>
      </w:pPr>
      <w:r>
        <w:t>Pros</w:t>
      </w:r>
    </w:p>
    <w:p w14:paraId="2A48C9D1" w14:textId="4F9CE0C3" w:rsidR="00784A49" w:rsidRDefault="00E17A01" w:rsidP="00784A49">
      <w:pPr>
        <w:pStyle w:val="MyStyle"/>
        <w:numPr>
          <w:ilvl w:val="2"/>
          <w:numId w:val="22"/>
        </w:numPr>
      </w:pPr>
      <w:r>
        <w:t>Both groups get something out of this.</w:t>
      </w:r>
    </w:p>
    <w:p w14:paraId="506766EA" w14:textId="482A4B22" w:rsidR="009F4B8B" w:rsidRDefault="009F4B8B" w:rsidP="00784A49">
      <w:pPr>
        <w:pStyle w:val="MyStyle"/>
        <w:numPr>
          <w:ilvl w:val="2"/>
          <w:numId w:val="22"/>
        </w:numPr>
      </w:pPr>
      <w:r>
        <w:t>Get some new ideas.</w:t>
      </w:r>
    </w:p>
    <w:p w14:paraId="19912069" w14:textId="11E31AEE" w:rsidR="009F4B8B" w:rsidRDefault="009F4B8B" w:rsidP="00784A49">
      <w:pPr>
        <w:pStyle w:val="MyStyle"/>
        <w:numPr>
          <w:ilvl w:val="2"/>
          <w:numId w:val="22"/>
        </w:numPr>
      </w:pPr>
      <w:r>
        <w:t>Help each other by giving some ideas.</w:t>
      </w:r>
    </w:p>
    <w:p w14:paraId="508CDAA7" w14:textId="38297C1B" w:rsidR="009F4B8B" w:rsidRDefault="00F12D86" w:rsidP="00784A49">
      <w:pPr>
        <w:pStyle w:val="MyStyle"/>
        <w:numPr>
          <w:ilvl w:val="2"/>
          <w:numId w:val="22"/>
        </w:numPr>
      </w:pPr>
      <w:r>
        <w:t xml:space="preserve">Knowledge of the other </w:t>
      </w:r>
      <w:r w:rsidR="005331CB">
        <w:t>group’s</w:t>
      </w:r>
      <w:r>
        <w:t xml:space="preserve"> ideas so you can avoid stepping on them.</w:t>
      </w:r>
    </w:p>
    <w:p w14:paraId="4276A51A" w14:textId="4E50E1F6" w:rsidR="00784A49" w:rsidRDefault="00784A49" w:rsidP="00784A49">
      <w:pPr>
        <w:pStyle w:val="MyStyle"/>
        <w:numPr>
          <w:ilvl w:val="1"/>
          <w:numId w:val="22"/>
        </w:numPr>
      </w:pPr>
      <w:r>
        <w:t>Cons</w:t>
      </w:r>
    </w:p>
    <w:p w14:paraId="0FF9884A" w14:textId="65D19848" w:rsidR="00784A49" w:rsidRDefault="00E17A01" w:rsidP="00784A49">
      <w:pPr>
        <w:pStyle w:val="MyStyle"/>
        <w:numPr>
          <w:ilvl w:val="2"/>
          <w:numId w:val="22"/>
        </w:numPr>
      </w:pPr>
      <w:r>
        <w:t>There can be conflicts about something.</w:t>
      </w:r>
    </w:p>
    <w:p w14:paraId="34CBEF7A" w14:textId="3B5486D0" w:rsidR="009F4B8B" w:rsidRDefault="009F4B8B" w:rsidP="00784A49">
      <w:pPr>
        <w:pStyle w:val="MyStyle"/>
        <w:numPr>
          <w:ilvl w:val="2"/>
          <w:numId w:val="22"/>
        </w:numPr>
      </w:pPr>
      <w:r>
        <w:t>Waste of time.</w:t>
      </w:r>
    </w:p>
    <w:p w14:paraId="34C4A47E" w14:textId="012B2276" w:rsidR="00F12D86" w:rsidRDefault="00F12D86" w:rsidP="00784A49">
      <w:pPr>
        <w:pStyle w:val="MyStyle"/>
        <w:numPr>
          <w:ilvl w:val="2"/>
          <w:numId w:val="22"/>
        </w:numPr>
      </w:pPr>
      <w:r>
        <w:t>Less quality.</w:t>
      </w:r>
    </w:p>
    <w:p w14:paraId="33A49DBE" w14:textId="72EE4443" w:rsidR="0018006A" w:rsidRDefault="00AB6A4E" w:rsidP="00784A49">
      <w:pPr>
        <w:pStyle w:val="MyStyle"/>
        <w:numPr>
          <w:ilvl w:val="0"/>
          <w:numId w:val="22"/>
        </w:numPr>
      </w:pPr>
      <w:r>
        <w:t>Solution/Choose Among Alternatives/Options</w:t>
      </w:r>
    </w:p>
    <w:p w14:paraId="39BDC630" w14:textId="77C607E2" w:rsidR="00784A49" w:rsidRDefault="009C5AA8" w:rsidP="00784A49">
      <w:pPr>
        <w:pStyle w:val="MyStyle"/>
        <w:numPr>
          <w:ilvl w:val="1"/>
          <w:numId w:val="22"/>
        </w:numPr>
      </w:pPr>
      <w:r>
        <w:t>My Choice is for the only option said &amp; that is to find a way to get an equilibrium with the competitor.</w:t>
      </w:r>
    </w:p>
    <w:p w14:paraId="6ABC2B98" w14:textId="4068DF0D" w:rsidR="00AB6A4E" w:rsidRDefault="00AB6A4E" w:rsidP="00784A49">
      <w:pPr>
        <w:pStyle w:val="MyStyle"/>
        <w:numPr>
          <w:ilvl w:val="0"/>
          <w:numId w:val="22"/>
        </w:numPr>
      </w:pPr>
      <w:r>
        <w:t>Documentation &amp; steps to implementation/Take Action</w:t>
      </w:r>
    </w:p>
    <w:p w14:paraId="1241D7BB" w14:textId="0BF5DE4B" w:rsidR="00784A49" w:rsidRDefault="00A711FF" w:rsidP="00A711FF">
      <w:pPr>
        <w:pStyle w:val="MyStyle"/>
        <w:numPr>
          <w:ilvl w:val="1"/>
          <w:numId w:val="24"/>
        </w:numPr>
      </w:pPr>
      <w:r>
        <w:t>Find a way to contact the competitor.</w:t>
      </w:r>
    </w:p>
    <w:p w14:paraId="725DA0E9" w14:textId="2239D1CC" w:rsidR="00A711FF" w:rsidRDefault="00A711FF" w:rsidP="00A711FF">
      <w:pPr>
        <w:pStyle w:val="MyStyle"/>
        <w:numPr>
          <w:ilvl w:val="1"/>
          <w:numId w:val="24"/>
        </w:numPr>
      </w:pPr>
      <w:r>
        <w:t>Contact the competitor to organsie a friendly meeting.</w:t>
      </w:r>
    </w:p>
    <w:p w14:paraId="1F323968" w14:textId="0E6CBEB9" w:rsidR="00A711FF" w:rsidRDefault="00A711FF" w:rsidP="00A711FF">
      <w:pPr>
        <w:pStyle w:val="MyStyle"/>
        <w:numPr>
          <w:ilvl w:val="1"/>
          <w:numId w:val="24"/>
        </w:numPr>
      </w:pPr>
      <w:r>
        <w:t>Discuss the situation with the competitor.</w:t>
      </w:r>
    </w:p>
    <w:p w14:paraId="7CDD815E" w14:textId="0691A71F" w:rsidR="00A711FF" w:rsidRDefault="00A711FF" w:rsidP="00A711FF">
      <w:pPr>
        <w:pStyle w:val="MyStyle"/>
        <w:numPr>
          <w:ilvl w:val="1"/>
          <w:numId w:val="24"/>
        </w:numPr>
      </w:pPr>
      <w:r>
        <w:t>Find a way to make a common ground with each other</w:t>
      </w:r>
      <w:r w:rsidR="00EB2323">
        <w:t>. This can be in some of these ways:</w:t>
      </w:r>
    </w:p>
    <w:p w14:paraId="5A1B694B" w14:textId="3C9D67AE" w:rsidR="00EB2323" w:rsidRDefault="00EB2323" w:rsidP="00EB2323">
      <w:pPr>
        <w:pStyle w:val="MyStyle"/>
        <w:numPr>
          <w:ilvl w:val="2"/>
          <w:numId w:val="24"/>
        </w:numPr>
      </w:pPr>
      <w:r>
        <w:t>Give each other ideas.</w:t>
      </w:r>
    </w:p>
    <w:p w14:paraId="7D9F592C" w14:textId="5ED4CE6F" w:rsidR="00EB2323" w:rsidRDefault="00EB2323" w:rsidP="00EB2323">
      <w:pPr>
        <w:pStyle w:val="MyStyle"/>
        <w:numPr>
          <w:ilvl w:val="2"/>
          <w:numId w:val="24"/>
        </w:numPr>
      </w:pPr>
      <w:r>
        <w:t>Partner up.</w:t>
      </w:r>
      <w:r w:rsidR="007355F1">
        <w:t xml:space="preserve"> (Do a partnership, or team up for a product)</w:t>
      </w:r>
    </w:p>
    <w:p w14:paraId="3F1A9106" w14:textId="6EE43C8E" w:rsidR="007355F1" w:rsidRDefault="00EB2323" w:rsidP="007355F1">
      <w:pPr>
        <w:pStyle w:val="MyStyle"/>
        <w:numPr>
          <w:ilvl w:val="2"/>
          <w:numId w:val="24"/>
        </w:numPr>
      </w:pPr>
      <w:r>
        <w:lastRenderedPageBreak/>
        <w:t>Tell each other the ideas that they have so they know that we don’t want to step on each other’s feet. (</w:t>
      </w:r>
      <w:r w:rsidR="007355F1">
        <w:t>Especially</w:t>
      </w:r>
      <w:r>
        <w:t xml:space="preserve"> if you have documentation of the idea)</w:t>
      </w:r>
    </w:p>
    <w:p w14:paraId="44F405C7" w14:textId="4FBD6414" w:rsidR="007355F1" w:rsidRDefault="007355F1" w:rsidP="007355F1">
      <w:pPr>
        <w:pStyle w:val="MyStyle"/>
        <w:numPr>
          <w:ilvl w:val="1"/>
          <w:numId w:val="24"/>
        </w:numPr>
      </w:pPr>
      <w:r>
        <w:t>Find something that your own service has been not doing well.</w:t>
      </w:r>
    </w:p>
    <w:p w14:paraId="2FB543BC" w14:textId="07A91580" w:rsidR="007355F1" w:rsidRDefault="007355F1" w:rsidP="007355F1">
      <w:pPr>
        <w:pStyle w:val="MyStyle"/>
        <w:numPr>
          <w:ilvl w:val="1"/>
          <w:numId w:val="24"/>
        </w:numPr>
      </w:pPr>
      <w:r>
        <w:t>Ask if there is any way to contact each other faster.</w:t>
      </w:r>
    </w:p>
    <w:p w14:paraId="7CAA8B5D" w14:textId="409232AF" w:rsidR="007355F1" w:rsidRDefault="007355F1" w:rsidP="007355F1">
      <w:pPr>
        <w:pStyle w:val="MyStyle"/>
        <w:numPr>
          <w:ilvl w:val="1"/>
          <w:numId w:val="24"/>
        </w:numPr>
      </w:pPr>
      <w:r>
        <w:t>Finish the meeting</w:t>
      </w:r>
      <w:r w:rsidR="00B72E03">
        <w:t>.</w:t>
      </w:r>
    </w:p>
    <w:p w14:paraId="43AF3A91" w14:textId="2BFBD64A" w:rsidR="00B72E03" w:rsidRDefault="00B72E03" w:rsidP="007355F1">
      <w:pPr>
        <w:pStyle w:val="MyStyle"/>
        <w:numPr>
          <w:ilvl w:val="1"/>
          <w:numId w:val="24"/>
        </w:numPr>
      </w:pPr>
      <w:r>
        <w:t>Start trying to implement the improvement ideas.</w:t>
      </w:r>
    </w:p>
    <w:p w14:paraId="77589BFD" w14:textId="6B216E3B" w:rsidR="00B72E03" w:rsidRDefault="00B72E03" w:rsidP="007355F1">
      <w:pPr>
        <w:pStyle w:val="MyStyle"/>
        <w:numPr>
          <w:ilvl w:val="1"/>
          <w:numId w:val="24"/>
        </w:numPr>
      </w:pPr>
      <w:r>
        <w:t>Start working on the next idea.</w:t>
      </w:r>
    </w:p>
    <w:p w14:paraId="4208E3B8" w14:textId="02FDEAE4" w:rsidR="00AB6A4E" w:rsidRDefault="00AB6A4E" w:rsidP="00784A49">
      <w:pPr>
        <w:pStyle w:val="MyStyle"/>
        <w:numPr>
          <w:ilvl w:val="0"/>
          <w:numId w:val="22"/>
        </w:numPr>
      </w:pPr>
      <w:r>
        <w:t>Evaluation &amp; monitoring/Review Decision</w:t>
      </w:r>
    </w:p>
    <w:p w14:paraId="1AF0DEED" w14:textId="0138F4C3" w:rsidR="00B72E03" w:rsidRPr="000117C3" w:rsidRDefault="00B72E03" w:rsidP="00B72E03">
      <w:pPr>
        <w:pStyle w:val="MyStyle"/>
        <w:numPr>
          <w:ilvl w:val="1"/>
          <w:numId w:val="22"/>
        </w:numPr>
      </w:pPr>
      <w:r>
        <w:t>To evaluate you would just need to look at how your customer base has increased.</w:t>
      </w:r>
    </w:p>
    <w:p w14:paraId="274B27FF" w14:textId="56CCEF84" w:rsidR="002F65C7" w:rsidRDefault="002F65C7" w:rsidP="002F65C7">
      <w:pPr>
        <w:pStyle w:val="MyHeading2"/>
      </w:pPr>
      <w:r>
        <w:t>Final Written</w:t>
      </w:r>
    </w:p>
    <w:p w14:paraId="0F0D7D7D" w14:textId="39EB907E" w:rsidR="00784A49" w:rsidRDefault="002442EE" w:rsidP="002442EE">
      <w:pPr>
        <w:pStyle w:val="MyStyle"/>
        <w:numPr>
          <w:ilvl w:val="0"/>
          <w:numId w:val="23"/>
        </w:numPr>
      </w:pPr>
      <w:r>
        <w:t>A Logical Decision</w:t>
      </w:r>
    </w:p>
    <w:p w14:paraId="1D12F37D" w14:textId="0E9FC44F" w:rsidR="002442EE" w:rsidRDefault="002442EE" w:rsidP="002442EE">
      <w:pPr>
        <w:pStyle w:val="MyStyle"/>
        <w:numPr>
          <w:ilvl w:val="0"/>
          <w:numId w:val="23"/>
        </w:numPr>
      </w:pPr>
      <w:r>
        <w:t>A Defensible Conclusion</w:t>
      </w:r>
    </w:p>
    <w:p w14:paraId="223AB45D" w14:textId="77777777" w:rsidR="00A711FF" w:rsidRPr="00784A49" w:rsidRDefault="00A711FF" w:rsidP="00A711FF">
      <w:pPr>
        <w:pStyle w:val="MyStyle"/>
      </w:pPr>
    </w:p>
    <w:sectPr w:rsidR="00A711FF" w:rsidRPr="00784A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685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CC90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BC75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D205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5EB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8A2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44ED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E0F0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407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8E62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9660E"/>
    <w:multiLevelType w:val="hybridMultilevel"/>
    <w:tmpl w:val="06C4FA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130429"/>
    <w:multiLevelType w:val="hybridMultilevel"/>
    <w:tmpl w:val="0AE0A6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83001D"/>
    <w:multiLevelType w:val="hybridMultilevel"/>
    <w:tmpl w:val="DF5205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712676"/>
    <w:multiLevelType w:val="hybridMultilevel"/>
    <w:tmpl w:val="720E01B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30D0EB7"/>
    <w:multiLevelType w:val="hybridMultilevel"/>
    <w:tmpl w:val="817A9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7E3904"/>
    <w:multiLevelType w:val="hybridMultilevel"/>
    <w:tmpl w:val="F7262C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676A0C"/>
    <w:multiLevelType w:val="hybridMultilevel"/>
    <w:tmpl w:val="2716E49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D2060"/>
    <w:multiLevelType w:val="hybridMultilevel"/>
    <w:tmpl w:val="90AC90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F73156"/>
    <w:multiLevelType w:val="hybridMultilevel"/>
    <w:tmpl w:val="2AEAD1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047135"/>
    <w:multiLevelType w:val="hybridMultilevel"/>
    <w:tmpl w:val="4B567A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3A67AF"/>
    <w:multiLevelType w:val="hybridMultilevel"/>
    <w:tmpl w:val="80C8FA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57033D"/>
    <w:multiLevelType w:val="hybridMultilevel"/>
    <w:tmpl w:val="E410D6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04402B"/>
    <w:multiLevelType w:val="hybridMultilevel"/>
    <w:tmpl w:val="CEFE8CC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194860">
    <w:abstractNumId w:val="19"/>
  </w:num>
  <w:num w:numId="2" w16cid:durableId="141775523">
    <w:abstractNumId w:val="15"/>
  </w:num>
  <w:num w:numId="3" w16cid:durableId="777067197">
    <w:abstractNumId w:val="12"/>
  </w:num>
  <w:num w:numId="4" w16cid:durableId="1079205919">
    <w:abstractNumId w:val="11"/>
  </w:num>
  <w:num w:numId="5" w16cid:durableId="957298412">
    <w:abstractNumId w:val="13"/>
  </w:num>
  <w:num w:numId="6" w16cid:durableId="2132285846">
    <w:abstractNumId w:val="21"/>
  </w:num>
  <w:num w:numId="7" w16cid:durableId="324166306">
    <w:abstractNumId w:val="16"/>
  </w:num>
  <w:num w:numId="8" w16cid:durableId="1495025243">
    <w:abstractNumId w:val="23"/>
  </w:num>
  <w:num w:numId="9" w16cid:durableId="2019697198">
    <w:abstractNumId w:val="18"/>
  </w:num>
  <w:num w:numId="10" w16cid:durableId="1776368324">
    <w:abstractNumId w:val="9"/>
  </w:num>
  <w:num w:numId="11" w16cid:durableId="149715906">
    <w:abstractNumId w:val="7"/>
  </w:num>
  <w:num w:numId="12" w16cid:durableId="1228029987">
    <w:abstractNumId w:val="6"/>
  </w:num>
  <w:num w:numId="13" w16cid:durableId="1422601966">
    <w:abstractNumId w:val="5"/>
  </w:num>
  <w:num w:numId="14" w16cid:durableId="980498608">
    <w:abstractNumId w:val="4"/>
  </w:num>
  <w:num w:numId="15" w16cid:durableId="232273635">
    <w:abstractNumId w:val="8"/>
  </w:num>
  <w:num w:numId="16" w16cid:durableId="786196768">
    <w:abstractNumId w:val="3"/>
  </w:num>
  <w:num w:numId="17" w16cid:durableId="1508902862">
    <w:abstractNumId w:val="2"/>
  </w:num>
  <w:num w:numId="18" w16cid:durableId="332532147">
    <w:abstractNumId w:val="1"/>
  </w:num>
  <w:num w:numId="19" w16cid:durableId="1100685766">
    <w:abstractNumId w:val="0"/>
  </w:num>
  <w:num w:numId="20" w16cid:durableId="910652056">
    <w:abstractNumId w:val="14"/>
  </w:num>
  <w:num w:numId="21" w16cid:durableId="329910823">
    <w:abstractNumId w:val="17"/>
  </w:num>
  <w:num w:numId="22" w16cid:durableId="1138841055">
    <w:abstractNumId w:val="20"/>
  </w:num>
  <w:num w:numId="23" w16cid:durableId="2034064753">
    <w:abstractNumId w:val="10"/>
  </w:num>
  <w:num w:numId="24" w16cid:durableId="192664207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7E0MzCwsDQ1MbVQ0lEKTi0uzszPAykwrQUAmRgoKiwAAAA="/>
  </w:docVars>
  <w:rsids>
    <w:rsidRoot w:val="009571E5"/>
    <w:rsid w:val="00005054"/>
    <w:rsid w:val="000117C3"/>
    <w:rsid w:val="000367E9"/>
    <w:rsid w:val="000D39F6"/>
    <w:rsid w:val="00111067"/>
    <w:rsid w:val="00170C4A"/>
    <w:rsid w:val="0018006A"/>
    <w:rsid w:val="00192F02"/>
    <w:rsid w:val="001A7B75"/>
    <w:rsid w:val="0020416F"/>
    <w:rsid w:val="0022074E"/>
    <w:rsid w:val="002263C9"/>
    <w:rsid w:val="002442EE"/>
    <w:rsid w:val="002605BE"/>
    <w:rsid w:val="0029793E"/>
    <w:rsid w:val="002A67CE"/>
    <w:rsid w:val="002B47EC"/>
    <w:rsid w:val="002E0FFA"/>
    <w:rsid w:val="002F65C7"/>
    <w:rsid w:val="00316EF6"/>
    <w:rsid w:val="003C4730"/>
    <w:rsid w:val="003F6C32"/>
    <w:rsid w:val="00413A34"/>
    <w:rsid w:val="00425278"/>
    <w:rsid w:val="00453F05"/>
    <w:rsid w:val="004C5C2E"/>
    <w:rsid w:val="005331CB"/>
    <w:rsid w:val="00583396"/>
    <w:rsid w:val="00586A05"/>
    <w:rsid w:val="005A3C46"/>
    <w:rsid w:val="0061614D"/>
    <w:rsid w:val="00670393"/>
    <w:rsid w:val="007214AA"/>
    <w:rsid w:val="007355F1"/>
    <w:rsid w:val="0076193F"/>
    <w:rsid w:val="007767E1"/>
    <w:rsid w:val="00784A49"/>
    <w:rsid w:val="00795EFB"/>
    <w:rsid w:val="007B36A6"/>
    <w:rsid w:val="007D4377"/>
    <w:rsid w:val="007E5974"/>
    <w:rsid w:val="00800900"/>
    <w:rsid w:val="00807BB8"/>
    <w:rsid w:val="008138FC"/>
    <w:rsid w:val="008E5DCC"/>
    <w:rsid w:val="00956C77"/>
    <w:rsid w:val="009571E5"/>
    <w:rsid w:val="00973A4F"/>
    <w:rsid w:val="00986B1A"/>
    <w:rsid w:val="009A35EF"/>
    <w:rsid w:val="009B3510"/>
    <w:rsid w:val="009C5AA8"/>
    <w:rsid w:val="009F4B8B"/>
    <w:rsid w:val="00A162F8"/>
    <w:rsid w:val="00A4513A"/>
    <w:rsid w:val="00A61483"/>
    <w:rsid w:val="00A711FF"/>
    <w:rsid w:val="00A8599E"/>
    <w:rsid w:val="00A871BB"/>
    <w:rsid w:val="00AA33D2"/>
    <w:rsid w:val="00AB6A4E"/>
    <w:rsid w:val="00AD676F"/>
    <w:rsid w:val="00AE48DA"/>
    <w:rsid w:val="00AF4BC6"/>
    <w:rsid w:val="00B16FEE"/>
    <w:rsid w:val="00B30475"/>
    <w:rsid w:val="00B72E03"/>
    <w:rsid w:val="00B73CCD"/>
    <w:rsid w:val="00BA2304"/>
    <w:rsid w:val="00BB5537"/>
    <w:rsid w:val="00BD269C"/>
    <w:rsid w:val="00C061B7"/>
    <w:rsid w:val="00C25A2E"/>
    <w:rsid w:val="00C71F3B"/>
    <w:rsid w:val="00C80A39"/>
    <w:rsid w:val="00C87D05"/>
    <w:rsid w:val="00C92095"/>
    <w:rsid w:val="00C94794"/>
    <w:rsid w:val="00CC62DF"/>
    <w:rsid w:val="00CF22DD"/>
    <w:rsid w:val="00D3506D"/>
    <w:rsid w:val="00D61456"/>
    <w:rsid w:val="00DA2AA6"/>
    <w:rsid w:val="00DC0FF1"/>
    <w:rsid w:val="00DC2612"/>
    <w:rsid w:val="00DE206C"/>
    <w:rsid w:val="00DF19E1"/>
    <w:rsid w:val="00E17A01"/>
    <w:rsid w:val="00E313FF"/>
    <w:rsid w:val="00E600D8"/>
    <w:rsid w:val="00E6654E"/>
    <w:rsid w:val="00EB2323"/>
    <w:rsid w:val="00EB70D5"/>
    <w:rsid w:val="00F077D1"/>
    <w:rsid w:val="00F12D86"/>
    <w:rsid w:val="00F16FC3"/>
    <w:rsid w:val="00F223C4"/>
    <w:rsid w:val="00FD05A6"/>
    <w:rsid w:val="00FD0610"/>
    <w:rsid w:val="00FF6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6D97"/>
  <w15:chartTrackingRefBased/>
  <w15:docId w15:val="{744B8569-311A-4094-BBC1-AD1C2E96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E5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77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800900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800900"/>
    <w:rPr>
      <w:color w:val="0000FF"/>
      <w:sz w:val="24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800900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00900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00900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00900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800900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571E5"/>
    <w:pPr>
      <w:ind w:left="720"/>
      <w:contextualSpacing/>
    </w:pPr>
  </w:style>
  <w:style w:type="paragraph" w:styleId="NoSpacing">
    <w:name w:val="No Spacing"/>
    <w:uiPriority w:val="1"/>
    <w:qFormat/>
    <w:rsid w:val="00453F05"/>
    <w:pPr>
      <w:spacing w:after="0" w:line="240" w:lineRule="auto"/>
    </w:pPr>
    <w:rPr>
      <w:lang w:val="en-US"/>
    </w:rPr>
  </w:style>
  <w:style w:type="paragraph" w:customStyle="1" w:styleId="MyHeading2">
    <w:name w:val="My Heading 2"/>
    <w:basedOn w:val="Heading2"/>
    <w:next w:val="MyStyle"/>
    <w:link w:val="MyHeading2Char"/>
    <w:qFormat/>
    <w:rsid w:val="00F077D1"/>
    <w:pPr>
      <w:spacing w:before="0" w:line="240" w:lineRule="auto"/>
    </w:pPr>
    <w:rPr>
      <w:color w:val="000099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077D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MyHeadingChar">
    <w:name w:val="My Heading Char"/>
    <w:basedOn w:val="Heading1Char"/>
    <w:link w:val="MyHeading"/>
    <w:rsid w:val="0020416F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  <w:style w:type="character" w:customStyle="1" w:styleId="MyHeading2Char">
    <w:name w:val="My Heading 2 Char"/>
    <w:basedOn w:val="MyHeadingChar"/>
    <w:link w:val="MyHeading2"/>
    <w:rsid w:val="00F077D1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eSigning">
    <w:name w:val="Me Signing"/>
    <w:link w:val="MeSigningChar"/>
    <w:qFormat/>
    <w:rsid w:val="002F65C7"/>
    <w:pPr>
      <w:spacing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F65C7"/>
    <w:rPr>
      <w:rFonts w:ascii="Brush Script MT" w:hAnsi="Brush Script MT"/>
      <w:strike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3</TotalTime>
  <Pages>6</Pages>
  <Words>1487</Words>
  <Characters>847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47</cp:revision>
  <dcterms:created xsi:type="dcterms:W3CDTF">2022-03-25T05:14:00Z</dcterms:created>
  <dcterms:modified xsi:type="dcterms:W3CDTF">2022-06-23T04:53:00Z</dcterms:modified>
</cp:coreProperties>
</file>